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cover-letter"/>
    <w:p>
      <w:pPr>
        <w:pStyle w:val="Heading1"/>
      </w:pPr>
      <w:r>
        <w:t xml:space="preserve">Cover Letter</w:t>
      </w:r>
    </w:p>
    <w:p>
      <w:pPr>
        <w:pStyle w:val="FirstParagraph"/>
      </w:pPr>
      <w:r>
        <w:rPr>
          <w:bCs/>
          <w:b/>
        </w:rPr>
        <w:t xml:space="preserve">Biomedical Engineer Cover Letter for Canada Toronto</w:t>
      </w:r>
    </w:p>
    <w:p>
      <w:pPr>
        <w:pStyle w:val="BodyText"/>
      </w:pPr>
      <w:r>
        <w:t xml:space="preserve">Dear [Hiring Manager's Name],</w:t>
      </w:r>
    </w:p>
    <w:p>
      <w:pPr>
        <w:pStyle w:val="BodyText"/>
      </w:pPr>
      <w:r>
        <w:t xml:space="preserve">I am writing to express my enthusiastic interest in the Biomedical Engineer position at [Company Name] in Canada Toronto. As a highly motivated and skilled professional with a strong background in biomedical engineering, I am eager to contribute my expertise to advance healthcare innovation in one of Canada’s most dynamic and diverse cities. This opportunity aligns perfectly with my career goals, as I am deeply committed to leveraging engineering principles to improve patient outcomes and drive medical technological advancements. With a proven track record of success in designing, developing, and optimizing biomedical solutions, I am confident that my skills will add significant value to your team.</w:t>
      </w:r>
    </w:p>
    <w:p>
      <w:pPr>
        <w:pStyle w:val="BodyText"/>
      </w:pPr>
      <w:r>
        <w:t xml:space="preserve">My academic foundation in Biomedical Engineering from [University Name] equipped me with a comprehensive understanding of biological systems, medical device development, and clinical applications. During my studies, I specialized in areas such as biomechanics, biomaterials, and medical imaging technologies. This knowledge has been further refined through hands-on experience in both academic and industry settings. For instance, while working as a Biomedical Engineer at [Previous Company Name], I led the design of a wearable diagnostic device that improved patient monitoring for chronic conditions. This project required collaboration with clinicians, engineers, and regulatory experts to ensure compliance with Canadian healthcare standards. The success of this initiative underscored my ability to translate complex scientific concepts into practical solutions that address real-world medical challenges.</w:t>
      </w:r>
    </w:p>
    <w:p>
      <w:pPr>
        <w:pStyle w:val="BodyText"/>
      </w:pPr>
      <w:r>
        <w:t xml:space="preserve">What sets me apart as a Biomedical Engineer is my passion for interdisciplinary collaboration. In Canada Toronto, where the healthcare sector thrives on innovation and diversity, I have consistently worked across disciplines to solve pressing problems. For example, I contributed to a research project at [Research Institution Name] focused on developing 3D-printed prosthetics tailored to pediatric patients. This work involved close coordination with orthopedic surgeons, physical therapists, and software developers to create affordable and customizable solutions. The project not only received recognition from the Canadian Association for Biomedical Engineering but also highlighted my ability to balance technical precision with patient-centric design—a core principle of biomedical engineering in Canada Toronto.</w:t>
      </w:r>
    </w:p>
    <w:p>
      <w:pPr>
        <w:pStyle w:val="BodyText"/>
      </w:pPr>
      <w:r>
        <w:t xml:space="preserve">Canada Toronto is a hub for cutting-edge medical technology and healthcare research, making it an ideal location for a Biomedical Engineer to thrive. The city’s robust network of hospitals, research institutions, and tech startups fosters a culture of innovation that aligns with my professional aspirations. I am particularly drawn to [Company Name]’s commitment to advancing medical technologies that improve accessibility and quality of care. As a Biomedical Engineer in Canada Toronto, I aim to contribute to projects that bridge the gap between engineering and medicine, ensuring that solutions are both scientifically rigorous and socially impactful.</w:t>
      </w:r>
    </w:p>
    <w:p>
      <w:pPr>
        <w:pStyle w:val="BodyText"/>
      </w:pPr>
      <w:r>
        <w:t xml:space="preserve">My technical expertise includes proficiency in CAD software (e.g., SolidWorks, AutoCAD), finite element analysis (FEA), and MATLAB for data modeling. I am also well-versed in regulatory frameworks such as ISO 13485 and Health Canada guidelines, which are critical for bringing medical devices to market. Additionally, I have experience with clinical trials and user testing, ensuring that products meet the needs of both healthcare providers and patients. These skills have been honed through roles at [Previous Company Name] and [Another Previous Organization], where I consistently delivered results that exceeded expectations.</w:t>
      </w:r>
    </w:p>
    <w:p>
      <w:pPr>
        <w:pStyle w:val="BodyText"/>
      </w:pPr>
      <w:r>
        <w:t xml:space="preserve">In Canada Toronto, the demand for skilled Biomedical Engineers is growing rapidly due to the aging population and increasing focus on personalized medicine. I am particularly interested in exploring opportunities to work on AI-driven diagnostic tools, wearable health technologies, and sustainable medical devices. These areas not only align with my technical interests but also reflect the forward-thinking approach of organizations like [Company Name]. I am eager to contribute my creativity, problem-solving skills, and dedication to making a meaningful impact in the healthcare sector.</w:t>
      </w:r>
    </w:p>
    <w:p>
      <w:pPr>
        <w:pStyle w:val="BodyText"/>
      </w:pPr>
      <w:r>
        <w:t xml:space="preserve">What excites me most about this role is the opportunity to collaborate with a team of passionate professionals who are driven by a shared vision of improving human health. I am confident that my background in Biomedical Engineering, combined with my adaptability and strong work ethic, will enable me to contribute effectively to your projects. Furthermore, I am committed to upholding the highest standards of integrity and professionalism in all aspects of my work—values that are deeply rooted in Canadian workplace culture.</w:t>
      </w:r>
    </w:p>
    <w:p>
      <w:pPr>
        <w:pStyle w:val="BodyText"/>
      </w:pPr>
      <w:r>
        <w:t xml:space="preserve">Thank you for considering my application. I would welcome the opportunity to discuss how my skills and experiences align with the needs of [Company Name]. Please feel free to contact me at [Your Phone Number] or [Your Email Address] at your earliest convenience. I look forward to the possibility of contributing to your team and advancing healthcare innovation in Canada Toronto.</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Canada Toronto</dc:title>
  <dc:creator/>
  <cp:keywords/>
  <dcterms:created xsi:type="dcterms:W3CDTF">2026-07-20T04:10:11Z</dcterms:created>
  <dcterms:modified xsi:type="dcterms:W3CDTF">2026-07-20T04:10:11Z</dcterms:modified>
</cp:coreProperties>
</file>

<file path=docProps/custom.xml><?xml version="1.0" encoding="utf-8"?>
<Properties xmlns="http://schemas.openxmlformats.org/officeDocument/2006/custom-properties" xmlns:vt="http://schemas.openxmlformats.org/officeDocument/2006/docPropsVTypes"/>
</file>